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Leit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t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 Welwyn Street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xieleitner331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291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ay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